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12F50A" w14:textId="77777777" w:rsidR="001C1C88" w:rsidRPr="00DF38DD" w:rsidRDefault="00F67E8C" w:rsidP="00F67E8C">
      <w:pPr>
        <w:autoSpaceDE w:val="0"/>
        <w:autoSpaceDN w:val="0"/>
        <w:adjustRightInd w:val="0"/>
        <w:spacing w:after="0" w:line="240" w:lineRule="auto"/>
        <w:jc w:val="center"/>
        <w:rPr>
          <w:rFonts w:cs="Courier New"/>
          <w:b/>
        </w:rPr>
      </w:pPr>
      <w:r w:rsidRPr="00DF38DD">
        <w:rPr>
          <w:rFonts w:cs="Courier New"/>
          <w:b/>
        </w:rPr>
        <w:t>MARKETING MEETING</w:t>
      </w:r>
      <w:r w:rsidRPr="00DF38DD">
        <w:rPr>
          <w:rFonts w:cs="Courier New"/>
          <w:b/>
        </w:rPr>
        <w:tab/>
      </w:r>
    </w:p>
    <w:p w14:paraId="2E4F69C2" w14:textId="541E904F" w:rsidR="00F67E8C" w:rsidRPr="00DF38DD" w:rsidRDefault="000F3D73" w:rsidP="00F67E8C">
      <w:pPr>
        <w:autoSpaceDE w:val="0"/>
        <w:autoSpaceDN w:val="0"/>
        <w:adjustRightInd w:val="0"/>
        <w:spacing w:after="0" w:line="240" w:lineRule="auto"/>
        <w:jc w:val="center"/>
        <w:rPr>
          <w:rFonts w:cs="Courier New"/>
          <w:b/>
        </w:rPr>
      </w:pPr>
      <w:r>
        <w:rPr>
          <w:rFonts w:cs="Courier New"/>
          <w:b/>
        </w:rPr>
        <w:t>February 15</w:t>
      </w:r>
      <w:r w:rsidR="00F67E8C" w:rsidRPr="00DF38DD">
        <w:rPr>
          <w:rFonts w:cs="Courier New"/>
          <w:b/>
        </w:rPr>
        <w:t>, 201</w:t>
      </w:r>
      <w:r w:rsidR="00560458">
        <w:rPr>
          <w:rFonts w:cs="Courier New"/>
          <w:b/>
        </w:rPr>
        <w:t>8</w:t>
      </w:r>
    </w:p>
    <w:p w14:paraId="37990B52" w14:textId="368FB025" w:rsidR="00F67E8C" w:rsidRPr="00DF38DD" w:rsidRDefault="00F67E8C" w:rsidP="00F67E8C">
      <w:pPr>
        <w:autoSpaceDE w:val="0"/>
        <w:autoSpaceDN w:val="0"/>
        <w:adjustRightInd w:val="0"/>
        <w:spacing w:after="0" w:line="240" w:lineRule="auto"/>
        <w:rPr>
          <w:rFonts w:cs="Courier New"/>
        </w:rPr>
      </w:pPr>
    </w:p>
    <w:p w14:paraId="05542C73" w14:textId="77777777" w:rsidR="00F67E8C" w:rsidRPr="00DF38DD" w:rsidRDefault="00F67E8C" w:rsidP="00F67E8C">
      <w:pPr>
        <w:autoSpaceDE w:val="0"/>
        <w:autoSpaceDN w:val="0"/>
        <w:adjustRightInd w:val="0"/>
        <w:spacing w:after="0" w:line="240" w:lineRule="auto"/>
        <w:jc w:val="center"/>
        <w:rPr>
          <w:rFonts w:cs="Courier New"/>
          <w:b/>
        </w:rPr>
      </w:pPr>
      <w:r w:rsidRPr="00DF38DD">
        <w:rPr>
          <w:rFonts w:cs="Courier New"/>
          <w:b/>
        </w:rPr>
        <w:t>MINUTES</w:t>
      </w:r>
    </w:p>
    <w:p w14:paraId="0939DB39" w14:textId="77777777" w:rsidR="00F67E8C" w:rsidRPr="00DF38DD" w:rsidRDefault="00F67E8C" w:rsidP="00F67E8C">
      <w:pPr>
        <w:autoSpaceDE w:val="0"/>
        <w:autoSpaceDN w:val="0"/>
        <w:adjustRightInd w:val="0"/>
        <w:spacing w:after="0" w:line="240" w:lineRule="auto"/>
        <w:rPr>
          <w:rFonts w:cs="Courier New"/>
        </w:rPr>
      </w:pPr>
    </w:p>
    <w:p w14:paraId="0B9BC9F7" w14:textId="6EE0D32C" w:rsidR="00F44A4D" w:rsidRPr="00DF38DD" w:rsidRDefault="00F44A4D" w:rsidP="00F44A4D">
      <w:pPr>
        <w:autoSpaceDE w:val="0"/>
        <w:autoSpaceDN w:val="0"/>
        <w:adjustRightInd w:val="0"/>
        <w:spacing w:after="0" w:line="240" w:lineRule="auto"/>
        <w:rPr>
          <w:rFonts w:cs="Courier New"/>
        </w:rPr>
      </w:pPr>
      <w:r w:rsidRPr="00DF38DD">
        <w:rPr>
          <w:rFonts w:cs="Courier New"/>
          <w:b/>
        </w:rPr>
        <w:t>Attendees (</w:t>
      </w:r>
      <w:r w:rsidR="0093347E">
        <w:rPr>
          <w:rFonts w:cs="Courier New"/>
          <w:b/>
        </w:rPr>
        <w:t>7</w:t>
      </w:r>
      <w:r w:rsidRPr="00DF38DD">
        <w:rPr>
          <w:rFonts w:cs="Courier New"/>
          <w:b/>
        </w:rPr>
        <w:t>):</w:t>
      </w:r>
      <w:r w:rsidRPr="00DF38DD">
        <w:rPr>
          <w:rFonts w:cs="Courier New"/>
        </w:rPr>
        <w:t xml:space="preserve"> Tom Wardell, Jill Bench, Joe Perlaky, Ian Hoen, </w:t>
      </w:r>
      <w:r w:rsidR="0093347E">
        <w:rPr>
          <w:rFonts w:cs="Courier New"/>
        </w:rPr>
        <w:t xml:space="preserve">Kelsey Gahler, </w:t>
      </w:r>
      <w:r w:rsidRPr="00DF38DD">
        <w:rPr>
          <w:rFonts w:cs="Courier New"/>
        </w:rPr>
        <w:t xml:space="preserve">Gene Klotz, </w:t>
      </w:r>
      <w:r w:rsidR="00681925">
        <w:rPr>
          <w:rFonts w:cs="Courier New"/>
        </w:rPr>
        <w:t xml:space="preserve">and </w:t>
      </w:r>
      <w:r w:rsidR="000F3D73">
        <w:rPr>
          <w:rFonts w:cs="Courier New"/>
        </w:rPr>
        <w:t>Barb Wilson</w:t>
      </w:r>
      <w:r w:rsidRPr="00DF38DD">
        <w:rPr>
          <w:rFonts w:cs="Courier New"/>
        </w:rPr>
        <w:t>.</w:t>
      </w:r>
    </w:p>
    <w:p w14:paraId="74E1907A" w14:textId="77777777" w:rsidR="00F67E8C" w:rsidRPr="00DF38DD" w:rsidRDefault="00F67E8C" w:rsidP="00F67E8C">
      <w:pPr>
        <w:autoSpaceDE w:val="0"/>
        <w:autoSpaceDN w:val="0"/>
        <w:adjustRightInd w:val="0"/>
        <w:spacing w:after="0" w:line="240" w:lineRule="auto"/>
        <w:rPr>
          <w:rFonts w:cs="Courier New"/>
        </w:rPr>
      </w:pPr>
    </w:p>
    <w:p w14:paraId="4FFF25AE" w14:textId="62F995D6" w:rsidR="008B6AD9" w:rsidRDefault="000F3D73" w:rsidP="00F67E8C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cs="Courier New"/>
        </w:rPr>
      </w:pPr>
      <w:r>
        <w:rPr>
          <w:rFonts w:cs="Courier New"/>
        </w:rPr>
        <w:t>Facebook (May)</w:t>
      </w:r>
      <w:r w:rsidR="008B6AD9">
        <w:rPr>
          <w:rFonts w:cs="Courier New"/>
        </w:rPr>
        <w:t xml:space="preserve">: </w:t>
      </w:r>
      <w:r>
        <w:rPr>
          <w:rFonts w:cs="Courier New"/>
        </w:rPr>
        <w:t>Strategy Session</w:t>
      </w:r>
    </w:p>
    <w:p w14:paraId="2820CA1B" w14:textId="07D9F0B6" w:rsidR="000F3D73" w:rsidRDefault="000F3D73" w:rsidP="008B6AD9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rPr>
          <w:rFonts w:cs="Courier New"/>
        </w:rPr>
      </w:pPr>
      <w:r>
        <w:rPr>
          <w:rFonts w:cs="Courier New"/>
        </w:rPr>
        <w:t xml:space="preserve">Hire Barb Wilson to promote MVGA and </w:t>
      </w:r>
      <w:r w:rsidR="00B01E3E">
        <w:rPr>
          <w:rFonts w:cs="Courier New"/>
        </w:rPr>
        <w:t xml:space="preserve">participating </w:t>
      </w:r>
      <w:r>
        <w:rPr>
          <w:rFonts w:cs="Courier New"/>
        </w:rPr>
        <w:t xml:space="preserve">members during the month of May through </w:t>
      </w:r>
      <w:r w:rsidRPr="000F3D73">
        <w:rPr>
          <w:rFonts w:cs="Courier New"/>
          <w:noProof/>
        </w:rPr>
        <w:t>Face</w:t>
      </w:r>
      <w:r>
        <w:rPr>
          <w:rFonts w:cs="Courier New"/>
          <w:noProof/>
        </w:rPr>
        <w:t>b</w:t>
      </w:r>
      <w:r w:rsidRPr="000F3D73">
        <w:rPr>
          <w:rFonts w:cs="Courier New"/>
          <w:noProof/>
        </w:rPr>
        <w:t>ook</w:t>
      </w:r>
      <w:r>
        <w:rPr>
          <w:rFonts w:cs="Courier New"/>
        </w:rPr>
        <w:t xml:space="preserve"> postings, likes</w:t>
      </w:r>
      <w:r w:rsidR="00B01E3E">
        <w:rPr>
          <w:rFonts w:cs="Courier New"/>
        </w:rPr>
        <w:t>,</w:t>
      </w:r>
      <w:r>
        <w:rPr>
          <w:rFonts w:cs="Courier New"/>
        </w:rPr>
        <w:t xml:space="preserve"> </w:t>
      </w:r>
      <w:r w:rsidRPr="00B01E3E">
        <w:rPr>
          <w:rFonts w:cs="Courier New"/>
          <w:noProof/>
        </w:rPr>
        <w:t>and</w:t>
      </w:r>
      <w:r>
        <w:rPr>
          <w:rFonts w:cs="Courier New"/>
        </w:rPr>
        <w:t xml:space="preserve"> other links.</w:t>
      </w:r>
    </w:p>
    <w:p w14:paraId="5020C6F7" w14:textId="3D772902" w:rsidR="000F3D73" w:rsidRDefault="001D17B6" w:rsidP="008B6AD9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rPr>
          <w:rFonts w:cs="Courier New"/>
        </w:rPr>
      </w:pPr>
      <w:r>
        <w:rPr>
          <w:rFonts w:cs="Courier New"/>
        </w:rPr>
        <w:t xml:space="preserve">Recommended a </w:t>
      </w:r>
      <w:r w:rsidR="00B01E3E">
        <w:rPr>
          <w:rFonts w:cs="Courier New"/>
        </w:rPr>
        <w:t>“</w:t>
      </w:r>
      <w:r w:rsidR="000F3D73">
        <w:rPr>
          <w:rFonts w:cs="Courier New"/>
        </w:rPr>
        <w:t>play to pay</w:t>
      </w:r>
      <w:r w:rsidR="00B01E3E">
        <w:rPr>
          <w:rFonts w:cs="Courier New"/>
        </w:rPr>
        <w:t>”</w:t>
      </w:r>
      <w:r w:rsidR="000F3D73">
        <w:rPr>
          <w:rFonts w:cs="Courier New"/>
        </w:rPr>
        <w:t xml:space="preserve"> proposal </w:t>
      </w:r>
      <w:r w:rsidR="00B01E3E">
        <w:rPr>
          <w:rFonts w:cs="Courier New"/>
        </w:rPr>
        <w:t xml:space="preserve">for </w:t>
      </w:r>
      <w:r w:rsidR="00B01E3E" w:rsidRPr="00B01E3E">
        <w:rPr>
          <w:rFonts w:cs="Courier New"/>
          <w:noProof/>
        </w:rPr>
        <w:t xml:space="preserve">all </w:t>
      </w:r>
      <w:r w:rsidR="000F3D73" w:rsidRPr="00B01E3E">
        <w:rPr>
          <w:rFonts w:cs="Courier New"/>
          <w:noProof/>
        </w:rPr>
        <w:t>growers</w:t>
      </w:r>
      <w:r w:rsidR="000F3D73">
        <w:rPr>
          <w:rFonts w:cs="Courier New"/>
        </w:rPr>
        <w:t xml:space="preserve"> </w:t>
      </w:r>
      <w:r w:rsidR="00B01E3E">
        <w:rPr>
          <w:rFonts w:cs="Courier New"/>
        </w:rPr>
        <w:t xml:space="preserve">to consider </w:t>
      </w:r>
      <w:r w:rsidR="000F3D73">
        <w:rPr>
          <w:rFonts w:cs="Courier New"/>
        </w:rPr>
        <w:t>at $50 each for the month of May.</w:t>
      </w:r>
      <w:r w:rsidR="005F5272">
        <w:rPr>
          <w:rFonts w:cs="Courier New"/>
        </w:rPr>
        <w:t xml:space="preserve">  </w:t>
      </w:r>
      <w:r w:rsidR="005F5272" w:rsidRPr="005F5272">
        <w:rPr>
          <w:rFonts w:cs="Courier New"/>
          <w:noProof/>
        </w:rPr>
        <w:t>June</w:t>
      </w:r>
      <w:r w:rsidR="005F5272">
        <w:rPr>
          <w:rFonts w:cs="Courier New"/>
        </w:rPr>
        <w:t xml:space="preserve"> will be reduced to $30.</w:t>
      </w:r>
    </w:p>
    <w:p w14:paraId="610B943F" w14:textId="7F2FF79F" w:rsidR="000F3D73" w:rsidRDefault="000F3D73" w:rsidP="008B6AD9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rPr>
          <w:rFonts w:cs="Courier New"/>
        </w:rPr>
      </w:pPr>
      <w:r w:rsidRPr="00DF38DD">
        <w:rPr>
          <w:rFonts w:cs="Courier New"/>
        </w:rPr>
        <w:t xml:space="preserve">The strategy </w:t>
      </w:r>
      <w:r>
        <w:rPr>
          <w:rFonts w:cs="Courier New"/>
        </w:rPr>
        <w:t xml:space="preserve">is to increase MVGA Facebook online traffic and promote participating growers interested in </w:t>
      </w:r>
      <w:r w:rsidR="001D17B6" w:rsidRPr="001D17B6">
        <w:rPr>
          <w:rFonts w:cs="Courier New"/>
          <w:noProof/>
        </w:rPr>
        <w:t>increas</w:t>
      </w:r>
      <w:r w:rsidR="001D17B6">
        <w:rPr>
          <w:rFonts w:cs="Courier New"/>
          <w:noProof/>
        </w:rPr>
        <w:t>ed</w:t>
      </w:r>
      <w:r w:rsidR="001D17B6">
        <w:rPr>
          <w:rFonts w:cs="Courier New"/>
        </w:rPr>
        <w:t xml:space="preserve"> activity on t</w:t>
      </w:r>
      <w:r>
        <w:rPr>
          <w:rFonts w:cs="Courier New"/>
        </w:rPr>
        <w:t>heir own pages.</w:t>
      </w:r>
    </w:p>
    <w:p w14:paraId="237EE764" w14:textId="76E4BE4B" w:rsidR="000F3D73" w:rsidRDefault="001D17B6" w:rsidP="008B6AD9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rPr>
          <w:rFonts w:cs="Courier New"/>
        </w:rPr>
      </w:pPr>
      <w:r>
        <w:rPr>
          <w:rFonts w:cs="Courier New"/>
        </w:rPr>
        <w:t>A</w:t>
      </w:r>
      <w:r w:rsidR="000F3D73">
        <w:rPr>
          <w:rFonts w:cs="Courier New"/>
        </w:rPr>
        <w:t xml:space="preserve">dvertising </w:t>
      </w:r>
      <w:r w:rsidR="000F3D73" w:rsidRPr="00DF38DD">
        <w:rPr>
          <w:rFonts w:cs="Courier New"/>
        </w:rPr>
        <w:t>“push</w:t>
      </w:r>
      <w:r w:rsidR="000F3D73">
        <w:rPr>
          <w:rFonts w:cs="Courier New"/>
        </w:rPr>
        <w:t>es</w:t>
      </w:r>
      <w:r w:rsidR="000F3D73" w:rsidRPr="00DF38DD">
        <w:rPr>
          <w:rFonts w:cs="Courier New"/>
        </w:rPr>
        <w:t xml:space="preserve">” </w:t>
      </w:r>
      <w:r>
        <w:rPr>
          <w:rFonts w:cs="Courier New"/>
        </w:rPr>
        <w:t>(ads) will</w:t>
      </w:r>
      <w:r w:rsidR="000F3D73">
        <w:rPr>
          <w:rFonts w:cs="Courier New"/>
        </w:rPr>
        <w:t xml:space="preserve"> encourage </w:t>
      </w:r>
      <w:r w:rsidR="000F3D73" w:rsidRPr="00DF38DD">
        <w:rPr>
          <w:rFonts w:cs="Courier New"/>
        </w:rPr>
        <w:t xml:space="preserve">MVGA Facebook followers </w:t>
      </w:r>
      <w:r w:rsidR="000F3D73">
        <w:rPr>
          <w:rFonts w:cs="Courier New"/>
        </w:rPr>
        <w:t xml:space="preserve">to visit participating locations, </w:t>
      </w:r>
      <w:r w:rsidR="000F3D73" w:rsidRPr="00DF38DD">
        <w:rPr>
          <w:rFonts w:cs="Courier New"/>
        </w:rPr>
        <w:t>event</w:t>
      </w:r>
      <w:r w:rsidR="000F3D73">
        <w:rPr>
          <w:rFonts w:cs="Courier New"/>
        </w:rPr>
        <w:t xml:space="preserve">, </w:t>
      </w:r>
      <w:r w:rsidR="000F3D73" w:rsidRPr="000F3D73">
        <w:rPr>
          <w:rFonts w:cs="Courier New"/>
          <w:noProof/>
        </w:rPr>
        <w:t>etc</w:t>
      </w:r>
      <w:r w:rsidR="000F3D73">
        <w:rPr>
          <w:rFonts w:cs="Courier New"/>
        </w:rPr>
        <w:t>.</w:t>
      </w:r>
    </w:p>
    <w:p w14:paraId="32A2E23E" w14:textId="234E7AB2" w:rsidR="00B01E3E" w:rsidRDefault="00B01E3E" w:rsidP="008B6AD9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rPr>
          <w:rFonts w:cs="Courier New"/>
        </w:rPr>
      </w:pPr>
      <w:r>
        <w:rPr>
          <w:rFonts w:cs="Courier New"/>
        </w:rPr>
        <w:t xml:space="preserve">Link MVGA’s website with Facebook </w:t>
      </w:r>
      <w:r w:rsidRPr="005F5272">
        <w:rPr>
          <w:rFonts w:cs="Courier New"/>
          <w:noProof/>
        </w:rPr>
        <w:t>posts</w:t>
      </w:r>
      <w:r w:rsidR="005F5272">
        <w:rPr>
          <w:rFonts w:cs="Courier New"/>
          <w:noProof/>
        </w:rPr>
        <w:t>,</w:t>
      </w:r>
      <w:r>
        <w:rPr>
          <w:rFonts w:cs="Courier New"/>
        </w:rPr>
        <w:t xml:space="preserve"> likes</w:t>
      </w:r>
      <w:r w:rsidR="005F5272">
        <w:rPr>
          <w:rFonts w:cs="Courier New"/>
        </w:rPr>
        <w:t>,</w:t>
      </w:r>
      <w:r>
        <w:rPr>
          <w:rFonts w:cs="Courier New"/>
        </w:rPr>
        <w:t xml:space="preserve"> </w:t>
      </w:r>
      <w:r w:rsidRPr="005F5272">
        <w:rPr>
          <w:rFonts w:cs="Courier New"/>
          <w:noProof/>
        </w:rPr>
        <w:t>etc</w:t>
      </w:r>
      <w:r w:rsidR="006B3F20">
        <w:rPr>
          <w:rFonts w:cs="Courier New"/>
        </w:rPr>
        <w:t>., automatically</w:t>
      </w:r>
    </w:p>
    <w:p w14:paraId="09ECB464" w14:textId="356B5424" w:rsidR="00B01E3E" w:rsidRDefault="006B3F20" w:rsidP="008B6AD9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rPr>
          <w:rFonts w:cs="Courier New"/>
        </w:rPr>
      </w:pPr>
      <w:r>
        <w:rPr>
          <w:rFonts w:cs="Courier New"/>
        </w:rPr>
        <w:t>(Joe) Send Barb &amp; Jill copies of our maps used online.  Evaluate.</w:t>
      </w:r>
    </w:p>
    <w:p w14:paraId="7187B940" w14:textId="5FAD5F2F" w:rsidR="006B3F20" w:rsidRDefault="006B3F20" w:rsidP="008B6AD9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rPr>
          <w:rFonts w:cs="Courier New"/>
        </w:rPr>
      </w:pPr>
      <w:r>
        <w:rPr>
          <w:rFonts w:cs="Courier New"/>
        </w:rPr>
        <w:t>(Joe) Send Bar</w:t>
      </w:r>
      <w:r w:rsidR="001D17B6">
        <w:rPr>
          <w:rFonts w:cs="Courier New"/>
        </w:rPr>
        <w:t>b</w:t>
      </w:r>
      <w:r>
        <w:rPr>
          <w:rFonts w:cs="Courier New"/>
        </w:rPr>
        <w:t xml:space="preserve"> </w:t>
      </w:r>
      <w:r w:rsidRPr="006B3F20">
        <w:rPr>
          <w:rFonts w:cs="Courier New"/>
          <w:noProof/>
        </w:rPr>
        <w:t>all</w:t>
      </w:r>
      <w:r>
        <w:rPr>
          <w:rFonts w:cs="Courier New"/>
        </w:rPr>
        <w:t xml:space="preserve"> grower members’ contact list</w:t>
      </w:r>
    </w:p>
    <w:p w14:paraId="70B95F18" w14:textId="397CB1F6" w:rsidR="00060BAD" w:rsidRDefault="00060BAD" w:rsidP="008B6AD9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rPr>
          <w:rFonts w:cs="Courier New"/>
        </w:rPr>
      </w:pPr>
      <w:r>
        <w:rPr>
          <w:rFonts w:cs="Courier New"/>
        </w:rPr>
        <w:t xml:space="preserve">(Joe) Send Barb via </w:t>
      </w:r>
      <w:r w:rsidRPr="00060BAD">
        <w:rPr>
          <w:rFonts w:cs="Courier New"/>
          <w:noProof/>
        </w:rPr>
        <w:t>DropBox</w:t>
      </w:r>
      <w:r>
        <w:rPr>
          <w:rFonts w:cs="Courier New"/>
        </w:rPr>
        <w:t xml:space="preserve"> all </w:t>
      </w:r>
      <w:r w:rsidRPr="00060BAD">
        <w:rPr>
          <w:rFonts w:cs="Courier New"/>
          <w:noProof/>
        </w:rPr>
        <w:t>cal</w:t>
      </w:r>
      <w:r>
        <w:rPr>
          <w:rFonts w:cs="Courier New"/>
          <w:noProof/>
        </w:rPr>
        <w:t>enda</w:t>
      </w:r>
      <w:r w:rsidRPr="00060BAD">
        <w:rPr>
          <w:rFonts w:cs="Courier New"/>
          <w:noProof/>
        </w:rPr>
        <w:t>r</w:t>
      </w:r>
      <w:r>
        <w:rPr>
          <w:rFonts w:cs="Courier New"/>
        </w:rPr>
        <w:t xml:space="preserve"> flower photos.</w:t>
      </w:r>
    </w:p>
    <w:p w14:paraId="27B5341E" w14:textId="0E6467F9" w:rsidR="006B3F20" w:rsidRDefault="005F5272" w:rsidP="008B6AD9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rPr>
          <w:rFonts w:cs="Courier New"/>
        </w:rPr>
      </w:pPr>
      <w:r>
        <w:rPr>
          <w:rFonts w:cs="Courier New"/>
        </w:rPr>
        <w:t xml:space="preserve">General </w:t>
      </w:r>
      <w:r w:rsidR="006B3F20">
        <w:rPr>
          <w:rFonts w:cs="Courier New"/>
        </w:rPr>
        <w:t>MVGA - Facebook guidelines</w:t>
      </w:r>
      <w:r>
        <w:rPr>
          <w:rFonts w:cs="Courier New"/>
        </w:rPr>
        <w:t>, 2 levels of participation:</w:t>
      </w:r>
    </w:p>
    <w:p w14:paraId="568923B0" w14:textId="77777777" w:rsidR="001D17B6" w:rsidRDefault="005F5272" w:rsidP="006B3F20">
      <w:pPr>
        <w:pStyle w:val="ListParagraph"/>
        <w:numPr>
          <w:ilvl w:val="2"/>
          <w:numId w:val="1"/>
        </w:numPr>
        <w:autoSpaceDE w:val="0"/>
        <w:autoSpaceDN w:val="0"/>
        <w:adjustRightInd w:val="0"/>
        <w:spacing w:after="0" w:line="240" w:lineRule="auto"/>
        <w:rPr>
          <w:rFonts w:cs="Courier New"/>
        </w:rPr>
      </w:pPr>
      <w:r>
        <w:rPr>
          <w:rFonts w:cs="Courier New"/>
        </w:rPr>
        <w:t xml:space="preserve">Member Benefit - No pricing or specials can be used.  </w:t>
      </w:r>
    </w:p>
    <w:p w14:paraId="48249F2D" w14:textId="7D80F021" w:rsidR="005F5272" w:rsidRDefault="005F5272" w:rsidP="006B3F20">
      <w:pPr>
        <w:pStyle w:val="ListParagraph"/>
        <w:numPr>
          <w:ilvl w:val="2"/>
          <w:numId w:val="1"/>
        </w:numPr>
        <w:autoSpaceDE w:val="0"/>
        <w:autoSpaceDN w:val="0"/>
        <w:adjustRightInd w:val="0"/>
        <w:spacing w:after="0" w:line="240" w:lineRule="auto"/>
        <w:rPr>
          <w:rFonts w:cs="Courier New"/>
        </w:rPr>
      </w:pPr>
      <w:r>
        <w:rPr>
          <w:rFonts w:cs="Courier New"/>
        </w:rPr>
        <w:t>Announcements involving education, events, classes, growing tips are great examples including pictures.</w:t>
      </w:r>
    </w:p>
    <w:p w14:paraId="2C6FA9E2" w14:textId="00693A12" w:rsidR="006B3F20" w:rsidRDefault="005F5272" w:rsidP="006B3F20">
      <w:pPr>
        <w:pStyle w:val="ListParagraph"/>
        <w:numPr>
          <w:ilvl w:val="2"/>
          <w:numId w:val="1"/>
        </w:numPr>
        <w:autoSpaceDE w:val="0"/>
        <w:autoSpaceDN w:val="0"/>
        <w:adjustRightInd w:val="0"/>
        <w:spacing w:after="0" w:line="240" w:lineRule="auto"/>
        <w:rPr>
          <w:rFonts w:cs="Courier New"/>
        </w:rPr>
      </w:pPr>
      <w:r w:rsidRPr="005F5272">
        <w:rPr>
          <w:rFonts w:cs="Courier New"/>
          <w:u w:val="single"/>
        </w:rPr>
        <w:t>Paid</w:t>
      </w:r>
      <w:r>
        <w:rPr>
          <w:rFonts w:cs="Courier New"/>
        </w:rPr>
        <w:t xml:space="preserve"> Member Benefit - Coupons to be used </w:t>
      </w:r>
      <w:r w:rsidR="00EE327E">
        <w:rPr>
          <w:rFonts w:cs="Courier New"/>
        </w:rPr>
        <w:t>ONLY by</w:t>
      </w:r>
      <w:r>
        <w:rPr>
          <w:rFonts w:cs="Courier New"/>
        </w:rPr>
        <w:t xml:space="preserve"> those that pay to play.</w:t>
      </w:r>
    </w:p>
    <w:p w14:paraId="110F9956" w14:textId="73FBF48B" w:rsidR="005F5272" w:rsidRPr="005F5272" w:rsidRDefault="005F5272" w:rsidP="006B3F20">
      <w:pPr>
        <w:pStyle w:val="ListParagraph"/>
        <w:numPr>
          <w:ilvl w:val="2"/>
          <w:numId w:val="1"/>
        </w:numPr>
        <w:autoSpaceDE w:val="0"/>
        <w:autoSpaceDN w:val="0"/>
        <w:adjustRightInd w:val="0"/>
        <w:spacing w:after="0" w:line="240" w:lineRule="auto"/>
        <w:rPr>
          <w:rFonts w:cs="Courier New"/>
        </w:rPr>
      </w:pPr>
      <w:r w:rsidRPr="005F5272">
        <w:rPr>
          <w:rFonts w:cs="Courier New"/>
        </w:rPr>
        <w:t xml:space="preserve">(Joe) Send Barb list of growers interested in </w:t>
      </w:r>
      <w:r w:rsidR="001D17B6">
        <w:rPr>
          <w:rFonts w:cs="Courier New"/>
        </w:rPr>
        <w:t xml:space="preserve">Facebook </w:t>
      </w:r>
      <w:r w:rsidRPr="005F5272">
        <w:rPr>
          <w:rFonts w:cs="Courier New"/>
        </w:rPr>
        <w:t>participation.</w:t>
      </w:r>
    </w:p>
    <w:p w14:paraId="3B9B07AB" w14:textId="77777777" w:rsidR="003B4D58" w:rsidRDefault="005F5272" w:rsidP="003B4D58">
      <w:pPr>
        <w:pStyle w:val="ListParagraph"/>
        <w:numPr>
          <w:ilvl w:val="2"/>
          <w:numId w:val="1"/>
        </w:numPr>
        <w:autoSpaceDE w:val="0"/>
        <w:autoSpaceDN w:val="0"/>
        <w:adjustRightInd w:val="0"/>
        <w:spacing w:after="0" w:line="240" w:lineRule="auto"/>
        <w:rPr>
          <w:rFonts w:cs="Courier New"/>
        </w:rPr>
      </w:pPr>
      <w:r w:rsidRPr="005F5272">
        <w:rPr>
          <w:rFonts w:cs="Courier New"/>
        </w:rPr>
        <w:t>(Joe) Send Barb past coupons used ($5 off $35)</w:t>
      </w:r>
    </w:p>
    <w:p w14:paraId="1B4C3DA3" w14:textId="25FDD686" w:rsidR="000A2797" w:rsidRPr="003B4D58" w:rsidRDefault="003B4D58" w:rsidP="003B4D58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rPr>
          <w:rFonts w:cs="Courier New"/>
          <w:sz w:val="20"/>
        </w:rPr>
      </w:pPr>
      <w:r>
        <w:rPr>
          <w:rFonts w:eastAsia="Times New Roman" w:cs="Arial"/>
          <w:color w:val="000000"/>
          <w:szCs w:val="24"/>
        </w:rPr>
        <w:t>E</w:t>
      </w:r>
      <w:r w:rsidRPr="003B4D58">
        <w:rPr>
          <w:rFonts w:eastAsia="Times New Roman" w:cs="Arial"/>
          <w:color w:val="000000"/>
          <w:szCs w:val="24"/>
        </w:rPr>
        <w:t xml:space="preserve">valuate </w:t>
      </w:r>
      <w:r>
        <w:rPr>
          <w:rFonts w:eastAsia="Times New Roman" w:cs="Arial"/>
          <w:color w:val="000000"/>
          <w:szCs w:val="24"/>
        </w:rPr>
        <w:t xml:space="preserve">progress to date at </w:t>
      </w:r>
      <w:r w:rsidRPr="003B4D58">
        <w:rPr>
          <w:rFonts w:eastAsia="Times New Roman" w:cs="Arial"/>
          <w:color w:val="000000"/>
          <w:szCs w:val="24"/>
        </w:rPr>
        <w:t xml:space="preserve">the end of May to decide if we want to do June </w:t>
      </w:r>
      <w:r>
        <w:rPr>
          <w:rFonts w:eastAsia="Times New Roman" w:cs="Arial"/>
          <w:color w:val="000000"/>
          <w:szCs w:val="24"/>
        </w:rPr>
        <w:t>etc</w:t>
      </w:r>
      <w:r w:rsidRPr="003B4D58">
        <w:rPr>
          <w:rFonts w:eastAsia="Times New Roman" w:cs="Arial"/>
          <w:color w:val="000000"/>
          <w:szCs w:val="24"/>
        </w:rPr>
        <w:t>. </w:t>
      </w:r>
    </w:p>
    <w:p w14:paraId="7B748940" w14:textId="6447386B" w:rsidR="005F5272" w:rsidRPr="005F5272" w:rsidRDefault="005F5272" w:rsidP="005F5272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cs="Courier New"/>
        </w:rPr>
      </w:pPr>
      <w:r w:rsidRPr="005F5272">
        <w:rPr>
          <w:rFonts w:cs="Courier New"/>
          <w:noProof/>
        </w:rPr>
        <w:t>Pi</w:t>
      </w:r>
      <w:r>
        <w:rPr>
          <w:rFonts w:cs="Courier New"/>
          <w:noProof/>
        </w:rPr>
        <w:t>n</w:t>
      </w:r>
      <w:r w:rsidRPr="005F5272">
        <w:rPr>
          <w:rFonts w:cs="Courier New"/>
          <w:noProof/>
        </w:rPr>
        <w:t>terest:  Strategy Session</w:t>
      </w:r>
    </w:p>
    <w:p w14:paraId="0EB0D3CB" w14:textId="0AF2604E" w:rsidR="005F5272" w:rsidRDefault="005F5272" w:rsidP="000A2797">
      <w:pPr>
        <w:numPr>
          <w:ilvl w:val="1"/>
          <w:numId w:val="1"/>
        </w:numPr>
        <w:spacing w:after="0" w:line="240" w:lineRule="auto"/>
      </w:pPr>
      <w:r>
        <w:rPr>
          <w:noProof/>
        </w:rPr>
        <w:t>S</w:t>
      </w:r>
      <w:proofErr w:type="spellStart"/>
      <w:r w:rsidR="00EE327E">
        <w:t>et</w:t>
      </w:r>
      <w:proofErr w:type="spellEnd"/>
      <w:r>
        <w:t xml:space="preserve"> up a </w:t>
      </w:r>
      <w:r w:rsidRPr="005F5272">
        <w:rPr>
          <w:noProof/>
        </w:rPr>
        <w:t>Pinterest</w:t>
      </w:r>
      <w:r>
        <w:t xml:space="preserve"> account and link it to MVGA’s website</w:t>
      </w:r>
    </w:p>
    <w:p w14:paraId="30B9C6D3" w14:textId="77777777" w:rsidR="005F5272" w:rsidRDefault="005F5272" w:rsidP="005F5272">
      <w:pPr>
        <w:numPr>
          <w:ilvl w:val="1"/>
          <w:numId w:val="1"/>
        </w:numPr>
        <w:spacing w:after="0" w:line="240" w:lineRule="auto"/>
      </w:pPr>
      <w:r>
        <w:t>Sort by business participants</w:t>
      </w:r>
    </w:p>
    <w:p w14:paraId="620D4958" w14:textId="663E8002" w:rsidR="005F5272" w:rsidRDefault="005F5272" w:rsidP="005F5272">
      <w:pPr>
        <w:numPr>
          <w:ilvl w:val="1"/>
          <w:numId w:val="1"/>
        </w:numPr>
        <w:spacing w:after="0" w:line="240" w:lineRule="auto"/>
      </w:pPr>
      <w:r>
        <w:t xml:space="preserve">(Joe) Send Barb list of growers that use </w:t>
      </w:r>
      <w:r>
        <w:rPr>
          <w:noProof/>
        </w:rPr>
        <w:t>Pinterest</w:t>
      </w:r>
    </w:p>
    <w:p w14:paraId="68D591CC" w14:textId="77777777" w:rsidR="000A2797" w:rsidRDefault="000A2797" w:rsidP="000A2797">
      <w:pPr>
        <w:spacing w:after="0" w:line="240" w:lineRule="auto"/>
        <w:ind w:left="1080"/>
        <w:rPr>
          <w:u w:val="single"/>
        </w:rPr>
      </w:pPr>
    </w:p>
    <w:p w14:paraId="32C393C1" w14:textId="7EE66C4C" w:rsidR="005F5272" w:rsidRPr="005F5272" w:rsidRDefault="005F5272" w:rsidP="000A2797">
      <w:pPr>
        <w:spacing w:after="0" w:line="240" w:lineRule="auto"/>
        <w:ind w:left="1080" w:firstLine="360"/>
        <w:rPr>
          <w:u w:val="single"/>
        </w:rPr>
      </w:pPr>
      <w:r w:rsidRPr="005F5272">
        <w:rPr>
          <w:u w:val="single"/>
        </w:rPr>
        <w:t>Contact info below:</w:t>
      </w:r>
      <w:bookmarkStart w:id="0" w:name="_GoBack"/>
      <w:bookmarkEnd w:id="0"/>
    </w:p>
    <w:p w14:paraId="14082457" w14:textId="77777777" w:rsidR="005F5272" w:rsidRDefault="005F5272" w:rsidP="005F5272">
      <w:pPr>
        <w:spacing w:after="0" w:line="240" w:lineRule="auto"/>
        <w:ind w:left="1440"/>
      </w:pPr>
      <w:r>
        <w:t>Maumee Valley Growers As.</w:t>
      </w:r>
    </w:p>
    <w:p w14:paraId="1766CD30" w14:textId="77777777" w:rsidR="005F5272" w:rsidRDefault="005F5272" w:rsidP="005F5272">
      <w:pPr>
        <w:spacing w:after="0" w:line="240" w:lineRule="auto"/>
        <w:ind w:left="1440"/>
      </w:pPr>
      <w:r>
        <w:t>5475 Bayshore Rd.</w:t>
      </w:r>
    </w:p>
    <w:p w14:paraId="5DDA6B06" w14:textId="77777777" w:rsidR="005F5272" w:rsidRDefault="005F5272" w:rsidP="005F5272">
      <w:pPr>
        <w:spacing w:after="0" w:line="240" w:lineRule="auto"/>
        <w:ind w:left="1440"/>
      </w:pPr>
      <w:r>
        <w:t>Oregon, OH 43616</w:t>
      </w:r>
    </w:p>
    <w:p w14:paraId="1F48B50D" w14:textId="77777777" w:rsidR="005F5272" w:rsidRDefault="003B4D58" w:rsidP="005F5272">
      <w:pPr>
        <w:spacing w:after="0" w:line="240" w:lineRule="auto"/>
        <w:ind w:left="1440"/>
      </w:pPr>
      <w:hyperlink r:id="rId5" w:history="1">
        <w:r w:rsidR="005F5272">
          <w:rPr>
            <w:rStyle w:val="Hyperlink"/>
          </w:rPr>
          <w:t>perlaky@bex.net</w:t>
        </w:r>
      </w:hyperlink>
    </w:p>
    <w:p w14:paraId="43566E77" w14:textId="77777777" w:rsidR="005F5272" w:rsidRDefault="005F5272" w:rsidP="005F5272">
      <w:pPr>
        <w:spacing w:after="0" w:line="240" w:lineRule="auto"/>
        <w:ind w:left="1440"/>
      </w:pPr>
      <w:r>
        <w:t>419-356-4847</w:t>
      </w:r>
    </w:p>
    <w:p w14:paraId="2AE4CA6E" w14:textId="77777777" w:rsidR="005F5272" w:rsidRPr="005F5272" w:rsidRDefault="005F5272" w:rsidP="005F5272">
      <w:pPr>
        <w:autoSpaceDE w:val="0"/>
        <w:autoSpaceDN w:val="0"/>
        <w:adjustRightInd w:val="0"/>
        <w:spacing w:after="0" w:line="240" w:lineRule="auto"/>
        <w:ind w:left="360"/>
        <w:rPr>
          <w:rFonts w:cs="Courier New"/>
        </w:rPr>
      </w:pPr>
    </w:p>
    <w:p w14:paraId="5FB3BBD2" w14:textId="11E88C57" w:rsidR="005F5272" w:rsidRPr="005F5272" w:rsidRDefault="000F3D73" w:rsidP="005F5272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cs="Courier New"/>
        </w:rPr>
      </w:pPr>
      <w:r>
        <w:rPr>
          <w:rFonts w:cs="Courier New"/>
        </w:rPr>
        <w:t xml:space="preserve">Val Pak:  </w:t>
      </w:r>
      <w:r w:rsidRPr="00441D2B">
        <w:rPr>
          <w:rFonts w:cs="Courier New"/>
          <w:noProof/>
        </w:rPr>
        <w:t>Online</w:t>
      </w:r>
      <w:r>
        <w:rPr>
          <w:rFonts w:cs="Courier New"/>
        </w:rPr>
        <w:t xml:space="preserve"> Advertising</w:t>
      </w:r>
    </w:p>
    <w:p w14:paraId="45A8F927" w14:textId="0DDC76EA" w:rsidR="000F3D73" w:rsidRDefault="000F3D73" w:rsidP="001161E2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rPr>
          <w:rFonts w:cs="Courier New"/>
        </w:rPr>
      </w:pPr>
      <w:r>
        <w:rPr>
          <w:rFonts w:cs="Courier New"/>
        </w:rPr>
        <w:t xml:space="preserve">After some </w:t>
      </w:r>
      <w:r w:rsidRPr="000F3D73">
        <w:rPr>
          <w:rFonts w:cs="Courier New"/>
          <w:noProof/>
        </w:rPr>
        <w:t>discussion</w:t>
      </w:r>
      <w:r>
        <w:rPr>
          <w:rFonts w:cs="Courier New"/>
          <w:noProof/>
        </w:rPr>
        <w:t>,</w:t>
      </w:r>
      <w:r>
        <w:rPr>
          <w:rFonts w:cs="Courier New"/>
        </w:rPr>
        <w:t xml:space="preserve"> the consensus was to not advertise </w:t>
      </w:r>
      <w:r w:rsidRPr="00441D2B">
        <w:rPr>
          <w:rFonts w:cs="Courier New"/>
          <w:noProof/>
        </w:rPr>
        <w:t>online</w:t>
      </w:r>
      <w:r>
        <w:rPr>
          <w:rFonts w:cs="Courier New"/>
        </w:rPr>
        <w:t xml:space="preserve"> </w:t>
      </w:r>
      <w:r w:rsidR="00441D2B">
        <w:rPr>
          <w:rFonts w:cs="Courier New"/>
        </w:rPr>
        <w:t xml:space="preserve">using </w:t>
      </w:r>
      <w:r w:rsidR="00441D2B" w:rsidRPr="00441D2B">
        <w:rPr>
          <w:rFonts w:cs="Courier New"/>
          <w:noProof/>
        </w:rPr>
        <w:t xml:space="preserve">the Val Pak platform </w:t>
      </w:r>
      <w:r w:rsidRPr="00441D2B">
        <w:rPr>
          <w:rFonts w:cs="Courier New"/>
          <w:noProof/>
        </w:rPr>
        <w:t>this</w:t>
      </w:r>
      <w:r>
        <w:rPr>
          <w:rFonts w:cs="Courier New"/>
        </w:rPr>
        <w:t xml:space="preserve"> year.  </w:t>
      </w:r>
    </w:p>
    <w:p w14:paraId="0B4E98F5" w14:textId="0EAFEA0C" w:rsidR="00F67E8C" w:rsidRDefault="000F3D73" w:rsidP="000F3D73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rPr>
          <w:rFonts w:cs="Courier New"/>
        </w:rPr>
      </w:pPr>
      <w:r>
        <w:rPr>
          <w:rFonts w:cs="Courier New"/>
        </w:rPr>
        <w:t xml:space="preserve">The committee will </w:t>
      </w:r>
      <w:r w:rsidR="00441D2B">
        <w:rPr>
          <w:rFonts w:cs="Courier New"/>
        </w:rPr>
        <w:t>re-</w:t>
      </w:r>
      <w:r w:rsidR="00441D2B" w:rsidRPr="00B01E3E">
        <w:rPr>
          <w:rFonts w:cs="Courier New"/>
          <w:noProof/>
        </w:rPr>
        <w:t>evalu</w:t>
      </w:r>
      <w:r w:rsidR="00B01E3E">
        <w:rPr>
          <w:rFonts w:cs="Courier New"/>
          <w:noProof/>
        </w:rPr>
        <w:t>a</w:t>
      </w:r>
      <w:r w:rsidR="00441D2B" w:rsidRPr="00B01E3E">
        <w:rPr>
          <w:rFonts w:cs="Courier New"/>
          <w:noProof/>
        </w:rPr>
        <w:t>te</w:t>
      </w:r>
      <w:r w:rsidR="00441D2B">
        <w:rPr>
          <w:rFonts w:cs="Courier New"/>
        </w:rPr>
        <w:t xml:space="preserve"> </w:t>
      </w:r>
      <w:r w:rsidR="00B01E3E">
        <w:rPr>
          <w:rFonts w:cs="Courier New"/>
        </w:rPr>
        <w:t xml:space="preserve">the opportunity </w:t>
      </w:r>
      <w:r w:rsidR="00441D2B">
        <w:rPr>
          <w:rFonts w:cs="Courier New"/>
        </w:rPr>
        <w:t>in 2019.</w:t>
      </w:r>
      <w:r>
        <w:rPr>
          <w:rFonts w:cs="Courier New"/>
        </w:rPr>
        <w:t xml:space="preserve"> </w:t>
      </w:r>
    </w:p>
    <w:p w14:paraId="0DB28057" w14:textId="6A4E930D" w:rsidR="000A2797" w:rsidRDefault="000A2797" w:rsidP="000A2797">
      <w:pPr>
        <w:autoSpaceDE w:val="0"/>
        <w:autoSpaceDN w:val="0"/>
        <w:adjustRightInd w:val="0"/>
        <w:spacing w:after="0" w:line="240" w:lineRule="auto"/>
        <w:rPr>
          <w:rFonts w:cs="Courier New"/>
        </w:rPr>
      </w:pPr>
    </w:p>
    <w:p w14:paraId="636C5B7F" w14:textId="614B44F4" w:rsidR="000A2797" w:rsidRPr="000A2797" w:rsidRDefault="000A2797" w:rsidP="000A2797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cs="Courier New"/>
        </w:rPr>
      </w:pPr>
      <w:r>
        <w:rPr>
          <w:rFonts w:cs="Courier New"/>
        </w:rPr>
        <w:t xml:space="preserve">TV Ads:  The committee will earmark unspent dollars </w:t>
      </w:r>
      <w:r w:rsidRPr="000A2797">
        <w:rPr>
          <w:rFonts w:cs="Courier New"/>
          <w:noProof/>
        </w:rPr>
        <w:t>in</w:t>
      </w:r>
      <w:r>
        <w:rPr>
          <w:rFonts w:cs="Courier New"/>
        </w:rPr>
        <w:t xml:space="preserve"> 2018 for 2019 to accumulate additional funds capable of considering TV ads.</w:t>
      </w:r>
    </w:p>
    <w:sectPr w:rsidR="000A2797" w:rsidRPr="000A2797" w:rsidSect="006E56B1">
      <w:pgSz w:w="12240" w:h="15840"/>
      <w:pgMar w:top="1440" w:right="1440" w:bottom="144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E92C8D"/>
    <w:multiLevelType w:val="hybridMultilevel"/>
    <w:tmpl w:val="9F8675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1610534"/>
    <w:multiLevelType w:val="hybridMultilevel"/>
    <w:tmpl w:val="FE6AC51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9D2470D"/>
    <w:multiLevelType w:val="hybridMultilevel"/>
    <w:tmpl w:val="D196ECA6"/>
    <w:lvl w:ilvl="0" w:tplc="A3AC97A2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1AF71CF"/>
    <w:multiLevelType w:val="hybridMultilevel"/>
    <w:tmpl w:val="E77C0F7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Q1M7O0tDS0MDIwtTBU0lEKTi0uzszPAykwqgUAtciGlSwAAAA="/>
  </w:docVars>
  <w:rsids>
    <w:rsidRoot w:val="00F67E8C"/>
    <w:rsid w:val="0000587C"/>
    <w:rsid w:val="00031F23"/>
    <w:rsid w:val="00035881"/>
    <w:rsid w:val="00040B3C"/>
    <w:rsid w:val="00057292"/>
    <w:rsid w:val="00060BAD"/>
    <w:rsid w:val="00066CA0"/>
    <w:rsid w:val="00067A5C"/>
    <w:rsid w:val="00072306"/>
    <w:rsid w:val="00072D96"/>
    <w:rsid w:val="00092BC1"/>
    <w:rsid w:val="000931F1"/>
    <w:rsid w:val="000965D3"/>
    <w:rsid w:val="000A2797"/>
    <w:rsid w:val="000A2E84"/>
    <w:rsid w:val="000A49D7"/>
    <w:rsid w:val="000A7117"/>
    <w:rsid w:val="000B6E30"/>
    <w:rsid w:val="000C098E"/>
    <w:rsid w:val="000D0BB6"/>
    <w:rsid w:val="000D2293"/>
    <w:rsid w:val="000D7E7E"/>
    <w:rsid w:val="000F3D73"/>
    <w:rsid w:val="00100BB0"/>
    <w:rsid w:val="00103AAD"/>
    <w:rsid w:val="00103E17"/>
    <w:rsid w:val="001161E2"/>
    <w:rsid w:val="00116BBB"/>
    <w:rsid w:val="0012195A"/>
    <w:rsid w:val="00134EF1"/>
    <w:rsid w:val="0015158C"/>
    <w:rsid w:val="00157623"/>
    <w:rsid w:val="001675A8"/>
    <w:rsid w:val="0018360B"/>
    <w:rsid w:val="00192DE5"/>
    <w:rsid w:val="001C1C88"/>
    <w:rsid w:val="001C3098"/>
    <w:rsid w:val="001C526C"/>
    <w:rsid w:val="001D17B6"/>
    <w:rsid w:val="001D3DCD"/>
    <w:rsid w:val="001E228B"/>
    <w:rsid w:val="001E5045"/>
    <w:rsid w:val="00202B6D"/>
    <w:rsid w:val="00204F57"/>
    <w:rsid w:val="00232908"/>
    <w:rsid w:val="00251D42"/>
    <w:rsid w:val="00253167"/>
    <w:rsid w:val="00257185"/>
    <w:rsid w:val="002678CD"/>
    <w:rsid w:val="00292881"/>
    <w:rsid w:val="00293E79"/>
    <w:rsid w:val="002A1488"/>
    <w:rsid w:val="002B7326"/>
    <w:rsid w:val="002C42EC"/>
    <w:rsid w:val="003011E7"/>
    <w:rsid w:val="00323601"/>
    <w:rsid w:val="00331ED0"/>
    <w:rsid w:val="00334C46"/>
    <w:rsid w:val="00344588"/>
    <w:rsid w:val="00350973"/>
    <w:rsid w:val="00352AAF"/>
    <w:rsid w:val="003658A4"/>
    <w:rsid w:val="00373DCC"/>
    <w:rsid w:val="00380903"/>
    <w:rsid w:val="00387262"/>
    <w:rsid w:val="0039235A"/>
    <w:rsid w:val="00395428"/>
    <w:rsid w:val="003969C5"/>
    <w:rsid w:val="00397293"/>
    <w:rsid w:val="003A245D"/>
    <w:rsid w:val="003B4D58"/>
    <w:rsid w:val="003C16C7"/>
    <w:rsid w:val="003D4784"/>
    <w:rsid w:val="003D4D41"/>
    <w:rsid w:val="003D61BD"/>
    <w:rsid w:val="003E42F2"/>
    <w:rsid w:val="003E45EC"/>
    <w:rsid w:val="003E5151"/>
    <w:rsid w:val="003F1C6B"/>
    <w:rsid w:val="00407331"/>
    <w:rsid w:val="004077D2"/>
    <w:rsid w:val="00435649"/>
    <w:rsid w:val="00441D2B"/>
    <w:rsid w:val="0044341F"/>
    <w:rsid w:val="00490BD0"/>
    <w:rsid w:val="0049216C"/>
    <w:rsid w:val="004B2F4C"/>
    <w:rsid w:val="004B56D2"/>
    <w:rsid w:val="004B7BFA"/>
    <w:rsid w:val="004D5F74"/>
    <w:rsid w:val="004E0A7D"/>
    <w:rsid w:val="004F0834"/>
    <w:rsid w:val="0050270A"/>
    <w:rsid w:val="00503705"/>
    <w:rsid w:val="00511EC0"/>
    <w:rsid w:val="00522874"/>
    <w:rsid w:val="005229ED"/>
    <w:rsid w:val="00525B19"/>
    <w:rsid w:val="00535413"/>
    <w:rsid w:val="005410AF"/>
    <w:rsid w:val="00541749"/>
    <w:rsid w:val="00551D42"/>
    <w:rsid w:val="00560458"/>
    <w:rsid w:val="0056223F"/>
    <w:rsid w:val="0056444D"/>
    <w:rsid w:val="00573F01"/>
    <w:rsid w:val="00594F94"/>
    <w:rsid w:val="005A1902"/>
    <w:rsid w:val="005C4123"/>
    <w:rsid w:val="005D54FA"/>
    <w:rsid w:val="005E1B82"/>
    <w:rsid w:val="005F1223"/>
    <w:rsid w:val="005F5272"/>
    <w:rsid w:val="0060083B"/>
    <w:rsid w:val="006111F2"/>
    <w:rsid w:val="00625F98"/>
    <w:rsid w:val="00627AFD"/>
    <w:rsid w:val="006367E7"/>
    <w:rsid w:val="006461DB"/>
    <w:rsid w:val="00661A3D"/>
    <w:rsid w:val="006703D7"/>
    <w:rsid w:val="006723CD"/>
    <w:rsid w:val="00681925"/>
    <w:rsid w:val="00691228"/>
    <w:rsid w:val="00696C51"/>
    <w:rsid w:val="006B3F20"/>
    <w:rsid w:val="006D23B3"/>
    <w:rsid w:val="006E0640"/>
    <w:rsid w:val="006E2D91"/>
    <w:rsid w:val="006E56B1"/>
    <w:rsid w:val="0070446A"/>
    <w:rsid w:val="00724BE6"/>
    <w:rsid w:val="00731E8D"/>
    <w:rsid w:val="00732EA1"/>
    <w:rsid w:val="00733267"/>
    <w:rsid w:val="0073348A"/>
    <w:rsid w:val="00735A6A"/>
    <w:rsid w:val="00740A9D"/>
    <w:rsid w:val="007442A2"/>
    <w:rsid w:val="00761813"/>
    <w:rsid w:val="00770A37"/>
    <w:rsid w:val="00780F14"/>
    <w:rsid w:val="00787C94"/>
    <w:rsid w:val="00797404"/>
    <w:rsid w:val="007A581E"/>
    <w:rsid w:val="007B0013"/>
    <w:rsid w:val="007B6CF7"/>
    <w:rsid w:val="007D7C74"/>
    <w:rsid w:val="007E43F0"/>
    <w:rsid w:val="007F1B56"/>
    <w:rsid w:val="007F2625"/>
    <w:rsid w:val="00806DF8"/>
    <w:rsid w:val="008163FC"/>
    <w:rsid w:val="00816519"/>
    <w:rsid w:val="0083606F"/>
    <w:rsid w:val="0086030A"/>
    <w:rsid w:val="0086299D"/>
    <w:rsid w:val="00865335"/>
    <w:rsid w:val="008664D9"/>
    <w:rsid w:val="00874540"/>
    <w:rsid w:val="00890B4F"/>
    <w:rsid w:val="008A01D0"/>
    <w:rsid w:val="008A52A1"/>
    <w:rsid w:val="008B5C79"/>
    <w:rsid w:val="008B6AD9"/>
    <w:rsid w:val="008C4D97"/>
    <w:rsid w:val="008D145C"/>
    <w:rsid w:val="008D32FD"/>
    <w:rsid w:val="008D5C8C"/>
    <w:rsid w:val="008E7CE9"/>
    <w:rsid w:val="00900511"/>
    <w:rsid w:val="009066EA"/>
    <w:rsid w:val="00920EC1"/>
    <w:rsid w:val="0093347E"/>
    <w:rsid w:val="009351C4"/>
    <w:rsid w:val="00942527"/>
    <w:rsid w:val="00956F9B"/>
    <w:rsid w:val="00961168"/>
    <w:rsid w:val="0096333E"/>
    <w:rsid w:val="00964DB3"/>
    <w:rsid w:val="009A1DB7"/>
    <w:rsid w:val="009A23AC"/>
    <w:rsid w:val="009B1C4E"/>
    <w:rsid w:val="009B7F88"/>
    <w:rsid w:val="009C0A65"/>
    <w:rsid w:val="009D3B92"/>
    <w:rsid w:val="009D46BA"/>
    <w:rsid w:val="00A14DD7"/>
    <w:rsid w:val="00A264EA"/>
    <w:rsid w:val="00A336E9"/>
    <w:rsid w:val="00A35DF3"/>
    <w:rsid w:val="00A40540"/>
    <w:rsid w:val="00A630D7"/>
    <w:rsid w:val="00A70F7E"/>
    <w:rsid w:val="00A73F29"/>
    <w:rsid w:val="00A763C3"/>
    <w:rsid w:val="00A8080D"/>
    <w:rsid w:val="00A9079C"/>
    <w:rsid w:val="00A95785"/>
    <w:rsid w:val="00AB0F04"/>
    <w:rsid w:val="00AD664A"/>
    <w:rsid w:val="00B01E3E"/>
    <w:rsid w:val="00B20E7C"/>
    <w:rsid w:val="00B24511"/>
    <w:rsid w:val="00B32EB8"/>
    <w:rsid w:val="00B3322A"/>
    <w:rsid w:val="00B33EFF"/>
    <w:rsid w:val="00B33F4E"/>
    <w:rsid w:val="00B344AC"/>
    <w:rsid w:val="00B402EE"/>
    <w:rsid w:val="00B52C1C"/>
    <w:rsid w:val="00B661C9"/>
    <w:rsid w:val="00B70317"/>
    <w:rsid w:val="00B72D94"/>
    <w:rsid w:val="00B74C4A"/>
    <w:rsid w:val="00BA77E5"/>
    <w:rsid w:val="00BF111C"/>
    <w:rsid w:val="00BF3E1F"/>
    <w:rsid w:val="00C033B5"/>
    <w:rsid w:val="00C05A61"/>
    <w:rsid w:val="00C36CF9"/>
    <w:rsid w:val="00C37DDC"/>
    <w:rsid w:val="00C43047"/>
    <w:rsid w:val="00C53398"/>
    <w:rsid w:val="00C57405"/>
    <w:rsid w:val="00C6387C"/>
    <w:rsid w:val="00C645CE"/>
    <w:rsid w:val="00C64E7E"/>
    <w:rsid w:val="00C67F71"/>
    <w:rsid w:val="00C73B11"/>
    <w:rsid w:val="00C74F82"/>
    <w:rsid w:val="00CA2C45"/>
    <w:rsid w:val="00CC05A9"/>
    <w:rsid w:val="00CC2AB1"/>
    <w:rsid w:val="00CD3343"/>
    <w:rsid w:val="00CD697A"/>
    <w:rsid w:val="00CE2B86"/>
    <w:rsid w:val="00CE6C67"/>
    <w:rsid w:val="00CF02ED"/>
    <w:rsid w:val="00CF54F5"/>
    <w:rsid w:val="00D31654"/>
    <w:rsid w:val="00D326A4"/>
    <w:rsid w:val="00D50E35"/>
    <w:rsid w:val="00D646C5"/>
    <w:rsid w:val="00D8322B"/>
    <w:rsid w:val="00D90A61"/>
    <w:rsid w:val="00DB35AC"/>
    <w:rsid w:val="00DC73FE"/>
    <w:rsid w:val="00DD2CA9"/>
    <w:rsid w:val="00DE11B9"/>
    <w:rsid w:val="00DF02A9"/>
    <w:rsid w:val="00DF38DD"/>
    <w:rsid w:val="00DF69E6"/>
    <w:rsid w:val="00E04A02"/>
    <w:rsid w:val="00E30038"/>
    <w:rsid w:val="00E45EF8"/>
    <w:rsid w:val="00E5271E"/>
    <w:rsid w:val="00E52881"/>
    <w:rsid w:val="00E567EF"/>
    <w:rsid w:val="00E6219A"/>
    <w:rsid w:val="00E62460"/>
    <w:rsid w:val="00E70394"/>
    <w:rsid w:val="00E76CEC"/>
    <w:rsid w:val="00E8481F"/>
    <w:rsid w:val="00E857CC"/>
    <w:rsid w:val="00E94CC0"/>
    <w:rsid w:val="00EB453B"/>
    <w:rsid w:val="00EB52AE"/>
    <w:rsid w:val="00EB7491"/>
    <w:rsid w:val="00EC26ED"/>
    <w:rsid w:val="00EE2376"/>
    <w:rsid w:val="00EE327E"/>
    <w:rsid w:val="00F01ACC"/>
    <w:rsid w:val="00F2018A"/>
    <w:rsid w:val="00F22A15"/>
    <w:rsid w:val="00F36329"/>
    <w:rsid w:val="00F44A4D"/>
    <w:rsid w:val="00F56C75"/>
    <w:rsid w:val="00F57961"/>
    <w:rsid w:val="00F602D5"/>
    <w:rsid w:val="00F620B7"/>
    <w:rsid w:val="00F67E8C"/>
    <w:rsid w:val="00F8351F"/>
    <w:rsid w:val="00F87907"/>
    <w:rsid w:val="00F977F3"/>
    <w:rsid w:val="00FA6ED9"/>
    <w:rsid w:val="00FB66DA"/>
    <w:rsid w:val="00FD08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13ACBA"/>
  <w15:docId w15:val="{AD404FDC-85B8-4296-8CE9-197F741FEE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67E8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67E8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0587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0587C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semiHidden/>
    <w:unhideWhenUsed/>
    <w:rsid w:val="005F5272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1957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perlaky@bex.net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81</TotalTime>
  <Pages>1</Pages>
  <Words>310</Words>
  <Characters>1771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oe</dc:creator>
  <cp:lastModifiedBy>Joe Perlaky</cp:lastModifiedBy>
  <cp:revision>26</cp:revision>
  <cp:lastPrinted>2018-02-04T13:41:00Z</cp:lastPrinted>
  <dcterms:created xsi:type="dcterms:W3CDTF">2017-01-17T19:03:00Z</dcterms:created>
  <dcterms:modified xsi:type="dcterms:W3CDTF">2018-02-16T11:02:00Z</dcterms:modified>
</cp:coreProperties>
</file>